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0FB" w:rsidRPr="00B7488C" w:rsidRDefault="00A134AE">
      <w:pPr>
        <w:rPr>
          <w:b/>
          <w:sz w:val="52"/>
        </w:rPr>
      </w:pPr>
      <w:r w:rsidRPr="00B7488C">
        <w:rPr>
          <w:b/>
          <w:sz w:val="52"/>
        </w:rPr>
        <w:t>ВИКТОР ЛОГОДАЖКИ</w:t>
      </w:r>
    </w:p>
    <w:p w:rsidR="00A134AE" w:rsidRPr="00A134AE" w:rsidRDefault="00A134AE" w:rsidP="00A134AE">
      <w:pPr>
        <w:spacing w:after="80" w:line="240" w:lineRule="auto"/>
        <w:rPr>
          <w:rFonts w:ascii="Calibri Light" w:hAnsi="Calibri Light" w:cs="Calibri Light"/>
          <w:lang w:val="en-GB"/>
        </w:rPr>
      </w:pPr>
      <w:r>
        <w:rPr>
          <w:rFonts w:ascii="Calibri Light" w:hAnsi="Calibri Light" w:cs="Calibri Light"/>
        </w:rPr>
        <w:t>h:</w:t>
      </w:r>
      <w:r>
        <w:t xml:space="preserve"> </w:t>
      </w:r>
      <w:r>
        <w:rPr>
          <w:lang w:val="en-GB"/>
        </w:rPr>
        <w:t>St. “Preslav” 9, Elenovo, Blagoevgrad,Bulgaria</w:t>
      </w:r>
    </w:p>
    <w:p w:rsidR="00A134AE" w:rsidRDefault="00A134AE" w:rsidP="00A134AE">
      <w:pPr>
        <w:spacing w:after="80" w:line="240" w:lineRule="auto"/>
      </w:pPr>
      <w:r>
        <w:rPr>
          <w:rFonts w:ascii="Calibri Light" w:hAnsi="Calibri Light" w:cs="Calibri Light"/>
        </w:rPr>
        <w:t>e:</w:t>
      </w:r>
      <w:r>
        <w:t xml:space="preserve"> </w:t>
      </w:r>
      <w:hyperlink r:id="rId8" w:history="1">
        <w:r w:rsidR="000D64B6" w:rsidRPr="00D7312D">
          <w:rPr>
            <w:rStyle w:val="Hyperlink"/>
          </w:rPr>
          <w:t>v.logodazhki@abv.bg</w:t>
        </w:r>
      </w:hyperlink>
      <w:r w:rsidR="000D64B6">
        <w:t xml:space="preserve">  </w:t>
      </w:r>
      <w:r>
        <w:rPr>
          <w:rFonts w:ascii="Calibri Light" w:hAnsi="Calibri Light" w:cs="Calibri Light"/>
        </w:rPr>
        <w:t>m:</w:t>
      </w:r>
      <w:r w:rsidR="000D64B6">
        <w:t xml:space="preserve"> 0893975050 </w:t>
      </w:r>
      <w:r w:rsidR="000D64B6">
        <w:rPr>
          <w:lang w:val="en-GB"/>
        </w:rPr>
        <w:t xml:space="preserve"> </w:t>
      </w:r>
      <w:r>
        <w:rPr>
          <w:rFonts w:ascii="Calibri Light" w:hAnsi="Calibri Light" w:cs="Calibri Light"/>
        </w:rPr>
        <w:t>fb</w:t>
      </w:r>
      <w:r>
        <w:t xml:space="preserve">: </w:t>
      </w:r>
      <w:hyperlink r:id="rId9" w:history="1">
        <w:r w:rsidR="000D64B6" w:rsidRPr="00D7312D">
          <w:rPr>
            <w:rStyle w:val="Hyperlink"/>
          </w:rPr>
          <w:t>https://www.facebook.com/WalkerMarianCross/</w:t>
        </w:r>
      </w:hyperlink>
    </w:p>
    <w:p w:rsidR="000D64B6" w:rsidRDefault="000D64B6" w:rsidP="00A134AE">
      <w:pPr>
        <w:spacing w:after="80" w:line="240" w:lineRule="auto"/>
      </w:pP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Style w:val="Strong"/>
          <w:rFonts w:asciiTheme="minorHAnsi" w:hAnsiTheme="minorHAnsi" w:cstheme="minorHAnsi"/>
          <w:color w:val="0E101A"/>
        </w:rPr>
        <w:t>Profile</w:t>
      </w:r>
    </w:p>
    <w:p w:rsidR="00627924" w:rsidRDefault="00627924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627924">
        <w:rPr>
          <w:rFonts w:asciiTheme="minorHAnsi" w:hAnsiTheme="minorHAnsi" w:cstheme="minorHAnsi"/>
          <w:color w:val="0E101A"/>
        </w:rPr>
        <w:t>A self-motivated, top of my class student who has a passion for computer science. Proudly earned the recog</w:t>
      </w:r>
      <w:bookmarkStart w:id="0" w:name="_GoBack"/>
      <w:bookmarkEnd w:id="0"/>
      <w:r w:rsidRPr="00627924">
        <w:rPr>
          <w:rFonts w:asciiTheme="minorHAnsi" w:hAnsiTheme="minorHAnsi" w:cstheme="minorHAnsi"/>
          <w:color w:val="0E101A"/>
        </w:rPr>
        <w:t xml:space="preserve">nition of my high school for </w:t>
      </w:r>
      <w:r w:rsidR="003F55F4">
        <w:rPr>
          <w:rFonts w:asciiTheme="minorHAnsi" w:hAnsiTheme="minorHAnsi" w:cstheme="minorHAnsi"/>
          <w:color w:val="0E101A"/>
          <w:lang w:val="en-GB"/>
        </w:rPr>
        <w:t xml:space="preserve">high </w:t>
      </w:r>
      <w:r w:rsidRPr="00627924">
        <w:rPr>
          <w:rFonts w:asciiTheme="minorHAnsi" w:hAnsiTheme="minorHAnsi" w:cstheme="minorHAnsi"/>
          <w:color w:val="0E101A"/>
        </w:rPr>
        <w:t>grades and carrying on the prestige of my school. I am eager to be challenged and have a dream to gain admission into your prestigious University.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Fonts w:asciiTheme="minorHAnsi" w:hAnsiTheme="minorHAnsi" w:cstheme="minorHAnsi"/>
          <w:color w:val="0E101A"/>
        </w:rPr>
        <w:t> 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Style w:val="Strong"/>
          <w:rFonts w:asciiTheme="minorHAnsi" w:hAnsiTheme="minorHAnsi" w:cstheme="minorHAnsi"/>
          <w:color w:val="0E101A"/>
        </w:rPr>
        <w:t>Achievement</w:t>
      </w:r>
    </w:p>
    <w:p w:rsidR="00464EFE" w:rsidRPr="00E42BEF" w:rsidRDefault="00464EFE" w:rsidP="00464EFE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>Completed Programming with JAVA</w:t>
      </w:r>
      <w:r w:rsidR="00AA7D21" w:rsidRPr="00E42BEF">
        <w:rPr>
          <w:rFonts w:cstheme="minorHAnsi"/>
          <w:color w:val="0E101A"/>
          <w:sz w:val="24"/>
          <w:lang w:val="en-GB"/>
        </w:rPr>
        <w:t xml:space="preserve"> Course</w:t>
      </w:r>
      <w:r w:rsidRPr="00E42BEF">
        <w:rPr>
          <w:rFonts w:cstheme="minorHAnsi"/>
          <w:color w:val="0E101A"/>
          <w:sz w:val="24"/>
        </w:rPr>
        <w:t>(100 hours) progressbg.net 27.09.2021</w:t>
      </w:r>
    </w:p>
    <w:p w:rsidR="00464EFE" w:rsidRPr="00E42BEF" w:rsidRDefault="00736D44" w:rsidP="00464EFE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 xml:space="preserve">Completed </w:t>
      </w:r>
      <w:r w:rsidR="00464EFE" w:rsidRPr="00E42BEF">
        <w:rPr>
          <w:rFonts w:cstheme="minorHAnsi"/>
          <w:color w:val="0E101A"/>
          <w:sz w:val="24"/>
        </w:rPr>
        <w:t>Programming Basics</w:t>
      </w:r>
      <w:r w:rsidR="00AA7D21" w:rsidRPr="00E42BEF">
        <w:rPr>
          <w:rFonts w:cstheme="minorHAnsi"/>
          <w:color w:val="0E101A"/>
          <w:sz w:val="24"/>
          <w:lang w:val="en-GB"/>
        </w:rPr>
        <w:t xml:space="preserve"> Course</w:t>
      </w:r>
      <w:r w:rsidR="00464EFE" w:rsidRPr="00E42BEF">
        <w:rPr>
          <w:rFonts w:cstheme="minorHAnsi"/>
          <w:color w:val="0E101A"/>
          <w:sz w:val="24"/>
        </w:rPr>
        <w:t xml:space="preserve"> – February 2021 with 6.00/6.00 softuni.bg 23.03.2021</w:t>
      </w:r>
    </w:p>
    <w:p w:rsidR="00464EFE" w:rsidRPr="00E42BEF" w:rsidRDefault="00736D44" w:rsidP="00464EFE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 xml:space="preserve">Completed </w:t>
      </w:r>
      <w:r w:rsidR="00464EFE" w:rsidRPr="00E42BEF">
        <w:rPr>
          <w:rFonts w:cstheme="minorHAnsi"/>
          <w:color w:val="0E101A"/>
          <w:sz w:val="24"/>
        </w:rPr>
        <w:t>Elementary level English Course at AUBG 2016-2017</w:t>
      </w:r>
    </w:p>
    <w:p w:rsidR="00464EFE" w:rsidRPr="00E42BEF" w:rsidRDefault="00464EFE" w:rsidP="00464EFE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>Completed Upper-Intermediate level 2 English Course with 94% at AUBG 2021</w:t>
      </w:r>
    </w:p>
    <w:p w:rsidR="00464EFE" w:rsidRPr="00E42BEF" w:rsidRDefault="00464EFE" w:rsidP="00464EFE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 xml:space="preserve">Completed </w:t>
      </w:r>
      <w:r w:rsidR="00AA7D21" w:rsidRPr="00E42BEF">
        <w:rPr>
          <w:rFonts w:cstheme="minorHAnsi"/>
          <w:color w:val="0E101A"/>
          <w:sz w:val="24"/>
        </w:rPr>
        <w:t xml:space="preserve">Advanced level English </w:t>
      </w:r>
      <w:r w:rsidRPr="00E42BEF">
        <w:rPr>
          <w:rFonts w:cstheme="minorHAnsi"/>
          <w:color w:val="0E101A"/>
          <w:sz w:val="24"/>
        </w:rPr>
        <w:t>Course with 91% at AUBG 2021</w:t>
      </w:r>
    </w:p>
    <w:p w:rsidR="00464EFE" w:rsidRPr="00E42BEF" w:rsidRDefault="00464EFE" w:rsidP="00464EFE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 xml:space="preserve">Certificate for </w:t>
      </w:r>
      <w:r w:rsidR="00B76975" w:rsidRPr="00E42BEF">
        <w:rPr>
          <w:rStyle w:val="kqeaa"/>
          <w:bCs/>
          <w:sz w:val="24"/>
        </w:rPr>
        <w:t>participating</w:t>
      </w:r>
      <w:r w:rsidR="00B76975" w:rsidRPr="00E42BEF">
        <w:rPr>
          <w:rStyle w:val="kqeaa"/>
          <w:b/>
          <w:bCs/>
          <w:sz w:val="24"/>
          <w:lang w:val="en-GB"/>
        </w:rPr>
        <w:t xml:space="preserve"> </w:t>
      </w:r>
      <w:r w:rsidR="00B76975" w:rsidRPr="00E42BEF">
        <w:rPr>
          <w:rStyle w:val="kqeaa"/>
          <w:bCs/>
          <w:sz w:val="24"/>
          <w:lang w:val="en-GB"/>
        </w:rPr>
        <w:t>in</w:t>
      </w:r>
      <w:r w:rsidR="00B76975" w:rsidRPr="00E42BEF">
        <w:rPr>
          <w:rStyle w:val="kqeaa"/>
          <w:b/>
          <w:bCs/>
          <w:sz w:val="24"/>
          <w:lang w:val="en-GB"/>
        </w:rPr>
        <w:t xml:space="preserve"> </w:t>
      </w:r>
      <w:r w:rsidRPr="00E42BEF">
        <w:rPr>
          <w:rFonts w:cstheme="minorHAnsi"/>
          <w:color w:val="0E101A"/>
          <w:sz w:val="24"/>
        </w:rPr>
        <w:t>Workplace for Reporters 2019</w:t>
      </w:r>
    </w:p>
    <w:p w:rsidR="00464EFE" w:rsidRPr="00E42BEF" w:rsidRDefault="003F55F4" w:rsidP="00464EFE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 xml:space="preserve">Certificate for high grades and carrying on the prestige </w:t>
      </w:r>
      <w:r w:rsidRPr="00E42BEF">
        <w:rPr>
          <w:rFonts w:cstheme="minorHAnsi"/>
          <w:color w:val="0E101A"/>
          <w:sz w:val="24"/>
          <w:lang w:val="en-GB"/>
        </w:rPr>
        <w:t xml:space="preserve">of </w:t>
      </w:r>
      <w:r w:rsidR="00464EFE" w:rsidRPr="00E42BEF">
        <w:rPr>
          <w:rFonts w:cstheme="minorHAnsi"/>
          <w:color w:val="0E101A"/>
          <w:sz w:val="24"/>
        </w:rPr>
        <w:t>National Humanitarian High School St. st. Kiril and Metodiy 2019</w:t>
      </w:r>
    </w:p>
    <w:p w:rsidR="00464EFE" w:rsidRPr="00E42BEF" w:rsidRDefault="00627924" w:rsidP="00627924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>Certificate for high grades and carrying on the prestige</w:t>
      </w:r>
      <w:r w:rsidR="003F55F4" w:rsidRPr="00E42BEF">
        <w:rPr>
          <w:rFonts w:cstheme="minorHAnsi"/>
          <w:color w:val="0E101A"/>
          <w:sz w:val="24"/>
        </w:rPr>
        <w:t xml:space="preserve"> of</w:t>
      </w:r>
      <w:r w:rsidR="00464EFE" w:rsidRPr="00E42BEF">
        <w:rPr>
          <w:rFonts w:cstheme="minorHAnsi"/>
          <w:color w:val="0E101A"/>
          <w:sz w:val="24"/>
        </w:rPr>
        <w:t xml:space="preserve"> National Humanitarian High School St. st. Kiril and Metodiy 2021</w:t>
      </w:r>
    </w:p>
    <w:p w:rsidR="00464EFE" w:rsidRPr="00E42BEF" w:rsidRDefault="00464EFE" w:rsidP="00464EFE">
      <w:pPr>
        <w:numPr>
          <w:ilvl w:val="0"/>
          <w:numId w:val="7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>First place certificate in a chess competition, 2012</w:t>
      </w:r>
    </w:p>
    <w:p w:rsidR="00464EFE" w:rsidRPr="00D25B9C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lang w:val="en-GB"/>
        </w:rPr>
      </w:pPr>
    </w:p>
    <w:p w:rsidR="00464EFE" w:rsidRPr="00E42BEF" w:rsidRDefault="00464EFE" w:rsidP="00464EFE">
      <w:pPr>
        <w:pStyle w:val="Heading2"/>
        <w:spacing w:before="0"/>
        <w:rPr>
          <w:rFonts w:asciiTheme="minorHAnsi" w:hAnsiTheme="minorHAnsi" w:cstheme="minorHAnsi"/>
          <w:bCs w:val="0"/>
          <w:color w:val="0E101A"/>
          <w:sz w:val="24"/>
        </w:rPr>
      </w:pPr>
      <w:r w:rsidRPr="00E42BEF">
        <w:rPr>
          <w:rFonts w:asciiTheme="minorHAnsi" w:hAnsiTheme="minorHAnsi" w:cstheme="minorHAnsi"/>
          <w:bCs w:val="0"/>
          <w:color w:val="0E101A"/>
          <w:sz w:val="24"/>
        </w:rPr>
        <w:t>Experience 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Fonts w:asciiTheme="minorHAnsi" w:hAnsiTheme="minorHAnsi" w:cstheme="minorHAnsi"/>
          <w:color w:val="0E101A"/>
        </w:rPr>
        <w:t>None yet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Fonts w:asciiTheme="minorHAnsi" w:hAnsiTheme="minorHAnsi" w:cstheme="minorHAnsi"/>
          <w:color w:val="0E101A"/>
        </w:rPr>
        <w:t> 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Style w:val="Strong"/>
          <w:rFonts w:asciiTheme="minorHAnsi" w:hAnsiTheme="minorHAnsi" w:cstheme="minorHAnsi"/>
          <w:color w:val="0E101A"/>
        </w:rPr>
        <w:t>Hobbies &amp; Skills</w:t>
      </w:r>
    </w:p>
    <w:p w:rsidR="00464EFE" w:rsidRPr="00E42BEF" w:rsidRDefault="00464EFE" w:rsidP="00464EFE">
      <w:pPr>
        <w:numPr>
          <w:ilvl w:val="0"/>
          <w:numId w:val="8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>Chess</w:t>
      </w:r>
    </w:p>
    <w:p w:rsidR="00464EFE" w:rsidRPr="00E42BEF" w:rsidRDefault="00464EFE" w:rsidP="00464EFE">
      <w:pPr>
        <w:numPr>
          <w:ilvl w:val="0"/>
          <w:numId w:val="8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>Programming</w:t>
      </w:r>
    </w:p>
    <w:p w:rsidR="00464EFE" w:rsidRPr="00E42BEF" w:rsidRDefault="00464EFE" w:rsidP="00464EFE">
      <w:pPr>
        <w:numPr>
          <w:ilvl w:val="0"/>
          <w:numId w:val="8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>Reading </w:t>
      </w:r>
    </w:p>
    <w:p w:rsidR="00AA7D21" w:rsidRPr="00E42BEF" w:rsidRDefault="00464EFE" w:rsidP="00464EFE">
      <w:pPr>
        <w:numPr>
          <w:ilvl w:val="0"/>
          <w:numId w:val="8"/>
        </w:numPr>
        <w:spacing w:after="0" w:line="240" w:lineRule="auto"/>
        <w:rPr>
          <w:rFonts w:cstheme="minorHAnsi"/>
          <w:color w:val="0E101A"/>
          <w:sz w:val="24"/>
        </w:rPr>
      </w:pPr>
      <w:r w:rsidRPr="00E42BEF">
        <w:rPr>
          <w:rFonts w:cstheme="minorHAnsi"/>
          <w:color w:val="0E101A"/>
          <w:sz w:val="24"/>
        </w:rPr>
        <w:t>Boxing</w:t>
      </w:r>
    </w:p>
    <w:p w:rsidR="00464EFE" w:rsidRPr="00AA7D21" w:rsidRDefault="00464EFE" w:rsidP="00AA7D21">
      <w:pPr>
        <w:spacing w:after="0" w:line="240" w:lineRule="auto"/>
        <w:ind w:left="360"/>
        <w:rPr>
          <w:rFonts w:cstheme="minorHAnsi"/>
          <w:color w:val="0E101A"/>
        </w:rPr>
      </w:pPr>
      <w:r w:rsidRPr="00AA7D21">
        <w:rPr>
          <w:rStyle w:val="Strong"/>
          <w:rFonts w:cstheme="minorHAnsi"/>
          <w:color w:val="0E101A"/>
        </w:rPr>
        <w:t> 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Style w:val="Strong"/>
          <w:rFonts w:asciiTheme="minorHAnsi" w:hAnsiTheme="minorHAnsi" w:cstheme="minorHAnsi"/>
          <w:color w:val="0E101A"/>
        </w:rPr>
        <w:t>Education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Fonts w:asciiTheme="minorHAnsi" w:hAnsiTheme="minorHAnsi" w:cstheme="minorHAnsi"/>
          <w:color w:val="0E101A"/>
        </w:rPr>
        <w:t>Eight Primary School Arseny Kostencev, Blagoevgrad, Bulgaria, 2009-2014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Fonts w:asciiTheme="minorHAnsi" w:hAnsiTheme="minorHAnsi" w:cstheme="minorHAnsi"/>
          <w:color w:val="0E101A"/>
        </w:rPr>
        <w:t>Third Primary School Dimitar Talev, Blagoevgrad, Bulgaria, 2014-2017</w:t>
      </w:r>
    </w:p>
    <w:p w:rsidR="00464EFE" w:rsidRPr="00464EFE" w:rsidRDefault="00464EFE" w:rsidP="00464EFE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  <w:r w:rsidRPr="00464EFE">
        <w:rPr>
          <w:rFonts w:asciiTheme="minorHAnsi" w:hAnsiTheme="minorHAnsi" w:cstheme="minorHAnsi"/>
          <w:color w:val="0E101A"/>
        </w:rPr>
        <w:t>National Humanitarian High School St. st. Kiril and Metodiy, 2017 - current</w:t>
      </w:r>
    </w:p>
    <w:p w:rsidR="004E48F5" w:rsidRPr="00464EFE" w:rsidRDefault="004E48F5" w:rsidP="00FD22DE">
      <w:pPr>
        <w:rPr>
          <w:rFonts w:cstheme="minorHAnsi"/>
          <w:lang w:val="en-GB"/>
        </w:rPr>
      </w:pPr>
    </w:p>
    <w:p w:rsidR="00456537" w:rsidRDefault="00456537" w:rsidP="00456537">
      <w:pPr>
        <w:rPr>
          <w:lang w:val="en-GB"/>
        </w:rPr>
      </w:pPr>
    </w:p>
    <w:p w:rsidR="00651DE1" w:rsidRDefault="00651DE1" w:rsidP="00651DE1"/>
    <w:p w:rsidR="00095F7E" w:rsidRPr="00095F7E" w:rsidRDefault="00095F7E"/>
    <w:sectPr w:rsidR="00095F7E" w:rsidRPr="00095F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30E1" w:rsidRDefault="006530E1" w:rsidP="00862092">
      <w:pPr>
        <w:spacing w:after="0" w:line="240" w:lineRule="auto"/>
      </w:pPr>
      <w:r>
        <w:separator/>
      </w:r>
    </w:p>
  </w:endnote>
  <w:endnote w:type="continuationSeparator" w:id="0">
    <w:p w:rsidR="006530E1" w:rsidRDefault="006530E1" w:rsidP="00862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30E1" w:rsidRDefault="006530E1" w:rsidP="00862092">
      <w:pPr>
        <w:spacing w:after="0" w:line="240" w:lineRule="auto"/>
      </w:pPr>
      <w:r>
        <w:separator/>
      </w:r>
    </w:p>
  </w:footnote>
  <w:footnote w:type="continuationSeparator" w:id="0">
    <w:p w:rsidR="006530E1" w:rsidRDefault="006530E1" w:rsidP="008620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27650235"/>
    <w:multiLevelType w:val="hybridMultilevel"/>
    <w:tmpl w:val="C6E01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E1E9A"/>
    <w:multiLevelType w:val="multilevel"/>
    <w:tmpl w:val="7AD82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8C7DC5"/>
    <w:multiLevelType w:val="hybridMultilevel"/>
    <w:tmpl w:val="9FC002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324CB"/>
    <w:multiLevelType w:val="multilevel"/>
    <w:tmpl w:val="669E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A60F97"/>
    <w:multiLevelType w:val="multilevel"/>
    <w:tmpl w:val="83AA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9C1807"/>
    <w:multiLevelType w:val="hybridMultilevel"/>
    <w:tmpl w:val="01F444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831E4"/>
    <w:multiLevelType w:val="multilevel"/>
    <w:tmpl w:val="5FB4D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5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zE0MjYwtTC0MDRX0lEKTi0uzszPAymwrAUADNf7mCwAAAA="/>
  </w:docVars>
  <w:rsids>
    <w:rsidRoot w:val="00A134AE"/>
    <w:rsid w:val="0002059E"/>
    <w:rsid w:val="00095F7E"/>
    <w:rsid w:val="000D3D43"/>
    <w:rsid w:val="000D64B6"/>
    <w:rsid w:val="0012692B"/>
    <w:rsid w:val="00156C0D"/>
    <w:rsid w:val="00180EC5"/>
    <w:rsid w:val="0027565B"/>
    <w:rsid w:val="002B44CD"/>
    <w:rsid w:val="003D62FC"/>
    <w:rsid w:val="003F55F4"/>
    <w:rsid w:val="004056FA"/>
    <w:rsid w:val="00456537"/>
    <w:rsid w:val="00464EFE"/>
    <w:rsid w:val="004E48F5"/>
    <w:rsid w:val="0050249A"/>
    <w:rsid w:val="00592E5D"/>
    <w:rsid w:val="005B4B0F"/>
    <w:rsid w:val="00605810"/>
    <w:rsid w:val="00627924"/>
    <w:rsid w:val="00651DE1"/>
    <w:rsid w:val="006530E1"/>
    <w:rsid w:val="006D51F3"/>
    <w:rsid w:val="00736D44"/>
    <w:rsid w:val="00773718"/>
    <w:rsid w:val="007D0AFC"/>
    <w:rsid w:val="00807FCD"/>
    <w:rsid w:val="00861A1D"/>
    <w:rsid w:val="00862092"/>
    <w:rsid w:val="009508EB"/>
    <w:rsid w:val="00973D88"/>
    <w:rsid w:val="009A7B1E"/>
    <w:rsid w:val="009F670E"/>
    <w:rsid w:val="00A06FF7"/>
    <w:rsid w:val="00A134AE"/>
    <w:rsid w:val="00AA7D21"/>
    <w:rsid w:val="00B56ED5"/>
    <w:rsid w:val="00B7488C"/>
    <w:rsid w:val="00B76975"/>
    <w:rsid w:val="00C92DD4"/>
    <w:rsid w:val="00CE00FB"/>
    <w:rsid w:val="00D044B7"/>
    <w:rsid w:val="00D155A9"/>
    <w:rsid w:val="00D224B0"/>
    <w:rsid w:val="00D22C09"/>
    <w:rsid w:val="00D25B9C"/>
    <w:rsid w:val="00D87DB9"/>
    <w:rsid w:val="00DD1685"/>
    <w:rsid w:val="00E42BEF"/>
    <w:rsid w:val="00ED1FCD"/>
    <w:rsid w:val="00EF3E0E"/>
    <w:rsid w:val="00F55ADC"/>
    <w:rsid w:val="00FD2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ED6218"/>
  <w15:chartTrackingRefBased/>
  <w15:docId w15:val="{F003F2B3-5E70-4B5E-8A07-C8A3C563F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B44CD"/>
    <w:pPr>
      <w:keepNext/>
      <w:keepLines/>
      <w:tabs>
        <w:tab w:val="num" w:pos="360"/>
      </w:tabs>
      <w:suppressAutoHyphens/>
      <w:spacing w:before="300" w:after="0" w:line="276" w:lineRule="auto"/>
      <w:ind w:left="-284"/>
      <w:outlineLvl w:val="1"/>
    </w:pPr>
    <w:rPr>
      <w:rFonts w:ascii="Cambria" w:eastAsia="Times New Roman" w:hAnsi="Cambria" w:cs="Times New Roman"/>
      <w:b/>
      <w:bCs/>
      <w:noProof w:val="0"/>
      <w:sz w:val="26"/>
      <w:szCs w:val="26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64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F7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2B44CD"/>
    <w:rPr>
      <w:rFonts w:ascii="Cambria" w:eastAsia="Times New Roman" w:hAnsi="Cambria" w:cs="Times New Roman"/>
      <w:b/>
      <w:bCs/>
      <w:sz w:val="26"/>
      <w:szCs w:val="26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7737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eastAsia="bg-BG"/>
    </w:rPr>
  </w:style>
  <w:style w:type="character" w:styleId="Strong">
    <w:name w:val="Strong"/>
    <w:basedOn w:val="DefaultParagraphFont"/>
    <w:uiPriority w:val="22"/>
    <w:qFormat/>
    <w:rsid w:val="0077371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1F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1FCD"/>
    <w:rPr>
      <w:rFonts w:ascii="Segoe UI" w:hAnsi="Segoe UI" w:cs="Segoe UI"/>
      <w:noProof/>
      <w:sz w:val="18"/>
      <w:szCs w:val="18"/>
    </w:rPr>
  </w:style>
  <w:style w:type="character" w:customStyle="1" w:styleId="kqeaa">
    <w:name w:val="kqeaa"/>
    <w:basedOn w:val="DefaultParagraphFont"/>
    <w:rsid w:val="00B769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8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.logodazhki@abv.b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WalkerMarianCros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EDC248-6D2C-464C-AD1A-F5BF3FECF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9</cp:revision>
  <dcterms:created xsi:type="dcterms:W3CDTF">2021-11-14T17:04:00Z</dcterms:created>
  <dcterms:modified xsi:type="dcterms:W3CDTF">2021-11-25T13:28:00Z</dcterms:modified>
</cp:coreProperties>
</file>